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4372FE" w14:textId="5742CF0D" w:rsidR="006A0F14" w:rsidRPr="000B138A" w:rsidRDefault="004745FA" w:rsidP="00E1055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Name:</w:t>
      </w:r>
    </w:p>
    <w:p w14:paraId="390E07CE" w14:textId="4181E467" w:rsidR="006A0F14" w:rsidRPr="000B138A" w:rsidRDefault="004745FA" w:rsidP="00E1055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Professor:</w:t>
      </w:r>
    </w:p>
    <w:p w14:paraId="2F241817" w14:textId="7691F37B" w:rsidR="006A0F14" w:rsidRPr="000B138A" w:rsidRDefault="004745FA" w:rsidP="00E1055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Course:</w:t>
      </w:r>
    </w:p>
    <w:p w14:paraId="5836A8FF" w14:textId="377AF7E2" w:rsidR="006A0F14" w:rsidRPr="000B138A" w:rsidRDefault="004745FA" w:rsidP="00E1055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Date:</w:t>
      </w:r>
    </w:p>
    <w:p w14:paraId="0384708C" w14:textId="6A7673BA" w:rsidR="006A0F14" w:rsidRPr="00AF18F8" w:rsidRDefault="004745FA" w:rsidP="00E1055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18F8">
        <w:rPr>
          <w:rFonts w:ascii="Times New Roman" w:hAnsi="Times New Roman" w:cs="Times New Roman"/>
          <w:b/>
          <w:sz w:val="24"/>
          <w:szCs w:val="24"/>
        </w:rPr>
        <w:t>Professional Development Plan</w:t>
      </w:r>
      <w:bookmarkStart w:id="0" w:name="_GoBack"/>
      <w:bookmarkEnd w:id="0"/>
    </w:p>
    <w:p w14:paraId="409BFE5E" w14:textId="2F073800" w:rsidR="00577DE9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As a student and a professional, one of the most important things to consider is having a professional development plan. Having this plan is necessary because it allows documentation of goals, the required skills, and competency development that an employe</w:t>
      </w:r>
      <w:r w:rsidRPr="000B138A">
        <w:rPr>
          <w:rFonts w:ascii="Times New Roman" w:hAnsi="Times New Roman" w:cs="Times New Roman"/>
          <w:sz w:val="24"/>
          <w:szCs w:val="24"/>
        </w:rPr>
        <w:t xml:space="preserve">e needs to have. </w:t>
      </w:r>
      <w:r w:rsidR="00AD2ED3" w:rsidRPr="000B138A">
        <w:rPr>
          <w:rFonts w:ascii="Times New Roman" w:hAnsi="Times New Roman" w:cs="Times New Roman"/>
          <w:sz w:val="24"/>
          <w:szCs w:val="24"/>
        </w:rPr>
        <w:t xml:space="preserve">The plan documents personal and professional objectives that an individual has. </w:t>
      </w:r>
      <w:r w:rsidR="0041159E" w:rsidRPr="000B138A">
        <w:rPr>
          <w:rFonts w:ascii="Times New Roman" w:hAnsi="Times New Roman" w:cs="Times New Roman"/>
          <w:sz w:val="24"/>
          <w:szCs w:val="24"/>
        </w:rPr>
        <w:t xml:space="preserve">Being a student and a professional is an opportunity that I have and will allow me to improve myself in the next three to five years. </w:t>
      </w:r>
      <w:r w:rsidRPr="000B138A">
        <w:rPr>
          <w:rFonts w:ascii="Times New Roman" w:hAnsi="Times New Roman" w:cs="Times New Roman"/>
          <w:sz w:val="24"/>
          <w:szCs w:val="24"/>
        </w:rPr>
        <w:t>Currently</w:t>
      </w:r>
      <w:r w:rsidR="00F3799F" w:rsidRPr="000B138A">
        <w:rPr>
          <w:rFonts w:ascii="Times New Roman" w:hAnsi="Times New Roman" w:cs="Times New Roman"/>
          <w:sz w:val="24"/>
          <w:szCs w:val="24"/>
        </w:rPr>
        <w:t>,</w:t>
      </w:r>
      <w:r w:rsidRPr="000B138A">
        <w:rPr>
          <w:rFonts w:ascii="Times New Roman" w:hAnsi="Times New Roman" w:cs="Times New Roman"/>
          <w:sz w:val="24"/>
          <w:szCs w:val="24"/>
        </w:rPr>
        <w:t xml:space="preserve"> </w:t>
      </w:r>
      <w:r w:rsidR="00F3799F" w:rsidRPr="000B138A">
        <w:rPr>
          <w:rFonts w:ascii="Times New Roman" w:hAnsi="Times New Roman" w:cs="Times New Roman"/>
          <w:sz w:val="24"/>
          <w:szCs w:val="24"/>
        </w:rPr>
        <w:t>I</w:t>
      </w:r>
      <w:r w:rsidRPr="000B138A">
        <w:rPr>
          <w:rFonts w:ascii="Times New Roman" w:hAnsi="Times New Roman" w:cs="Times New Roman"/>
          <w:sz w:val="24"/>
          <w:szCs w:val="24"/>
        </w:rPr>
        <w:t xml:space="preserve"> am a graduat</w:t>
      </w:r>
      <w:r w:rsidRPr="000B138A">
        <w:rPr>
          <w:rFonts w:ascii="Times New Roman" w:hAnsi="Times New Roman" w:cs="Times New Roman"/>
          <w:sz w:val="24"/>
          <w:szCs w:val="24"/>
        </w:rPr>
        <w:t xml:space="preserve">e </w:t>
      </w:r>
      <w:r w:rsidR="00344D41">
        <w:rPr>
          <w:rFonts w:ascii="Times New Roman" w:hAnsi="Times New Roman" w:cs="Times New Roman"/>
          <w:sz w:val="24"/>
          <w:szCs w:val="24"/>
        </w:rPr>
        <w:t xml:space="preserve">student </w:t>
      </w:r>
      <w:r w:rsidR="00AF18F8">
        <w:rPr>
          <w:rFonts w:ascii="Times New Roman" w:hAnsi="Times New Roman" w:cs="Times New Roman"/>
          <w:sz w:val="24"/>
          <w:szCs w:val="24"/>
        </w:rPr>
        <w:t>pursuing</w:t>
      </w:r>
      <w:r w:rsidRPr="000B138A">
        <w:rPr>
          <w:rFonts w:ascii="Times New Roman" w:hAnsi="Times New Roman" w:cs="Times New Roman"/>
          <w:sz w:val="24"/>
          <w:szCs w:val="24"/>
        </w:rPr>
        <w:t xml:space="preserve"> in Emergency Management.</w:t>
      </w:r>
      <w:r w:rsidR="00BE2DB7" w:rsidRPr="000B138A">
        <w:rPr>
          <w:rFonts w:ascii="Times New Roman" w:hAnsi="Times New Roman" w:cs="Times New Roman"/>
          <w:sz w:val="24"/>
          <w:szCs w:val="24"/>
        </w:rPr>
        <w:t xml:space="preserve"> To succeed in this career path, I will follow the following steps. </w:t>
      </w:r>
      <w:r w:rsidR="00AF18F8">
        <w:rPr>
          <w:rFonts w:ascii="Times New Roman" w:hAnsi="Times New Roman" w:cs="Times New Roman"/>
          <w:sz w:val="24"/>
          <w:szCs w:val="24"/>
        </w:rPr>
        <w:t>Complete</w:t>
      </w:r>
      <w:r w:rsidR="00FE04EA" w:rsidRPr="000B138A">
        <w:rPr>
          <w:rFonts w:ascii="Times New Roman" w:hAnsi="Times New Roman" w:cs="Times New Roman"/>
          <w:sz w:val="24"/>
          <w:szCs w:val="24"/>
        </w:rPr>
        <w:t xml:space="preserve"> self-assessment, determines skill levels in different categories, including technical, social, aptitudes, and attitudes</w:t>
      </w:r>
      <w:r w:rsidR="003664F5" w:rsidRPr="000B138A">
        <w:rPr>
          <w:rFonts w:ascii="Times New Roman" w:hAnsi="Times New Roman" w:cs="Times New Roman"/>
          <w:sz w:val="24"/>
          <w:szCs w:val="24"/>
        </w:rPr>
        <w:t>, considers the needs and interests of team members, explores opportunities</w:t>
      </w:r>
      <w:r w:rsidR="00AF18F8">
        <w:rPr>
          <w:rFonts w:ascii="Times New Roman" w:hAnsi="Times New Roman" w:cs="Times New Roman"/>
          <w:sz w:val="24"/>
          <w:szCs w:val="24"/>
        </w:rPr>
        <w:t>, build on education, mentorship, engage in volunteer tracks my performance, and be open</w:t>
      </w:r>
      <w:r w:rsidR="003664F5" w:rsidRPr="000B138A">
        <w:rPr>
          <w:rFonts w:ascii="Times New Roman" w:hAnsi="Times New Roman" w:cs="Times New Roman"/>
          <w:sz w:val="24"/>
          <w:szCs w:val="24"/>
        </w:rPr>
        <w:t xml:space="preserve"> feedback. </w:t>
      </w:r>
    </w:p>
    <w:p w14:paraId="15A3DCAE" w14:textId="354B5205" w:rsidR="007951B1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In the next three to five years, I plan to develop different skills, including critical thinking, communication, decision-making, delegat</w:t>
      </w:r>
      <w:r w:rsidRPr="000B138A">
        <w:rPr>
          <w:rFonts w:ascii="Times New Roman" w:hAnsi="Times New Roman" w:cs="Times New Roman"/>
          <w:sz w:val="24"/>
          <w:szCs w:val="24"/>
        </w:rPr>
        <w:t xml:space="preserve">ion and supervision, time management, and organization. </w:t>
      </w:r>
      <w:r w:rsidR="009E08DE" w:rsidRPr="000B138A">
        <w:rPr>
          <w:rFonts w:ascii="Times New Roman" w:hAnsi="Times New Roman" w:cs="Times New Roman"/>
          <w:sz w:val="24"/>
          <w:szCs w:val="24"/>
        </w:rPr>
        <w:t>Possessing these skills in the short and long-term will be important because they will allow me to address different issues as a professional in emergency management</w:t>
      </w:r>
      <w:r w:rsidR="00F23F4D" w:rsidRPr="000B138A">
        <w:rPr>
          <w:rFonts w:ascii="Times New Roman" w:hAnsi="Times New Roman" w:cs="Times New Roman"/>
          <w:sz w:val="24"/>
          <w:szCs w:val="24"/>
        </w:rPr>
        <w:t xml:space="preserve">. </w:t>
      </w:r>
      <w:r w:rsidR="00AE5A2F" w:rsidRPr="000B138A">
        <w:rPr>
          <w:rFonts w:ascii="Times New Roman" w:hAnsi="Times New Roman" w:cs="Times New Roman"/>
          <w:sz w:val="24"/>
          <w:szCs w:val="24"/>
        </w:rPr>
        <w:t>There are different areas where a person specializes in emergency management, including disaster recovery, emergency preparedness, emergency response, and safety management.</w:t>
      </w:r>
      <w:r w:rsidR="00954081" w:rsidRPr="000B138A">
        <w:rPr>
          <w:rFonts w:ascii="Times New Roman" w:hAnsi="Times New Roman" w:cs="Times New Roman"/>
          <w:sz w:val="24"/>
          <w:szCs w:val="24"/>
        </w:rPr>
        <w:t xml:space="preserve"> I want to improve my decision-making and </w:t>
      </w:r>
      <w:r w:rsidR="00BA0DB2" w:rsidRPr="000B138A">
        <w:rPr>
          <w:rFonts w:ascii="Times New Roman" w:hAnsi="Times New Roman" w:cs="Times New Roman"/>
          <w:sz w:val="24"/>
          <w:szCs w:val="24"/>
        </w:rPr>
        <w:t>problem-solving</w:t>
      </w:r>
      <w:r w:rsidR="00954081" w:rsidRPr="000B138A">
        <w:rPr>
          <w:rFonts w:ascii="Times New Roman" w:hAnsi="Times New Roman" w:cs="Times New Roman"/>
          <w:sz w:val="24"/>
          <w:szCs w:val="24"/>
        </w:rPr>
        <w:t xml:space="preserve"> skills, which will enable me to handle emergencies</w:t>
      </w:r>
      <w:r w:rsidR="00BA0DB2" w:rsidRPr="000B138A">
        <w:rPr>
          <w:rFonts w:ascii="Times New Roman" w:hAnsi="Times New Roman" w:cs="Times New Roman"/>
          <w:sz w:val="24"/>
          <w:szCs w:val="24"/>
        </w:rPr>
        <w:t>.</w:t>
      </w:r>
      <w:r w:rsidR="003F7367" w:rsidRPr="000B138A">
        <w:rPr>
          <w:rFonts w:ascii="Times New Roman" w:hAnsi="Times New Roman" w:cs="Times New Roman"/>
          <w:sz w:val="24"/>
          <w:szCs w:val="24"/>
        </w:rPr>
        <w:t xml:space="preserve"> I plan </w:t>
      </w:r>
      <w:r w:rsidR="003F7367" w:rsidRPr="000B138A">
        <w:rPr>
          <w:rFonts w:ascii="Times New Roman" w:hAnsi="Times New Roman" w:cs="Times New Roman"/>
          <w:sz w:val="24"/>
          <w:szCs w:val="24"/>
        </w:rPr>
        <w:lastRenderedPageBreak/>
        <w:t xml:space="preserve">to advance my </w:t>
      </w:r>
      <w:r w:rsidR="0014648A" w:rsidRPr="000B138A">
        <w:rPr>
          <w:rFonts w:ascii="Times New Roman" w:hAnsi="Times New Roman" w:cs="Times New Roman"/>
          <w:sz w:val="24"/>
          <w:szCs w:val="24"/>
        </w:rPr>
        <w:t>delegation and supervision skills because I will be interacting with people from diverse areas and with varied needs and opinions.</w:t>
      </w:r>
      <w:r w:rsidR="00E250AE" w:rsidRPr="000B138A">
        <w:rPr>
          <w:rFonts w:ascii="Times New Roman" w:hAnsi="Times New Roman" w:cs="Times New Roman"/>
          <w:sz w:val="24"/>
          <w:szCs w:val="24"/>
        </w:rPr>
        <w:t xml:space="preserve"> It is important to learn how to work with others because it provides an opportunity to gather different perspectives.</w:t>
      </w:r>
      <w:r w:rsidR="00F021E3" w:rsidRPr="000B138A">
        <w:rPr>
          <w:rFonts w:ascii="Times New Roman" w:hAnsi="Times New Roman" w:cs="Times New Roman"/>
          <w:sz w:val="24"/>
          <w:szCs w:val="24"/>
        </w:rPr>
        <w:t xml:space="preserve"> Also, it is a recipe for innovation and creativity</w:t>
      </w:r>
      <w:r w:rsidR="00645883">
        <w:rPr>
          <w:rFonts w:ascii="Times New Roman" w:hAnsi="Times New Roman" w:cs="Times New Roman"/>
          <w:sz w:val="24"/>
          <w:szCs w:val="24"/>
        </w:rPr>
        <w:t xml:space="preserve"> in my proffesion</w:t>
      </w:r>
      <w:r w:rsidR="00F021E3" w:rsidRPr="000B138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C18EC78" w14:textId="06C3FBFD" w:rsidR="00101926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 xml:space="preserve">To achieve growth in these technical and social skills, I will interact more with people from diverse backgrounds. </w:t>
      </w:r>
      <w:r w:rsidR="00BE3765" w:rsidRPr="000B138A">
        <w:rPr>
          <w:rFonts w:ascii="Times New Roman" w:hAnsi="Times New Roman" w:cs="Times New Roman"/>
          <w:sz w:val="24"/>
          <w:szCs w:val="24"/>
        </w:rPr>
        <w:t xml:space="preserve">As a Mortgage loan officer, I have an opportunity to interact with people from many backgrounds. </w:t>
      </w:r>
      <w:r w:rsidR="006B60C0" w:rsidRPr="000B138A">
        <w:rPr>
          <w:rFonts w:ascii="Times New Roman" w:hAnsi="Times New Roman" w:cs="Times New Roman"/>
          <w:sz w:val="24"/>
          <w:szCs w:val="24"/>
        </w:rPr>
        <w:t xml:space="preserve">Studying emergency management implies that I will </w:t>
      </w:r>
      <w:r w:rsidR="00943061" w:rsidRPr="000B138A">
        <w:rPr>
          <w:rFonts w:ascii="Times New Roman" w:hAnsi="Times New Roman" w:cs="Times New Roman"/>
          <w:sz w:val="24"/>
          <w:szCs w:val="24"/>
        </w:rPr>
        <w:t>spend</w:t>
      </w:r>
      <w:r w:rsidR="006B60C0" w:rsidRPr="000B138A">
        <w:rPr>
          <w:rFonts w:ascii="Times New Roman" w:hAnsi="Times New Roman" w:cs="Times New Roman"/>
          <w:sz w:val="24"/>
          <w:szCs w:val="24"/>
        </w:rPr>
        <w:t xml:space="preserve"> more time in the field trying to address emergency issues or provide advice on the same. </w:t>
      </w:r>
      <w:r w:rsidR="005200A4" w:rsidRPr="000B138A">
        <w:rPr>
          <w:rFonts w:ascii="Times New Roman" w:hAnsi="Times New Roman" w:cs="Times New Roman"/>
          <w:sz w:val="24"/>
          <w:szCs w:val="24"/>
        </w:rPr>
        <w:t xml:space="preserve">Therefore, it is necessary to be acquainted with many people to create different work scenarios. </w:t>
      </w:r>
      <w:r w:rsidR="00943061" w:rsidRPr="000B138A">
        <w:rPr>
          <w:rFonts w:ascii="Times New Roman" w:hAnsi="Times New Roman" w:cs="Times New Roman"/>
          <w:sz w:val="24"/>
          <w:szCs w:val="24"/>
        </w:rPr>
        <w:t>As an emergency management officer, I will be working in different areas</w:t>
      </w:r>
      <w:r w:rsidR="007C31A3" w:rsidRPr="000B138A">
        <w:rPr>
          <w:rFonts w:ascii="Times New Roman" w:hAnsi="Times New Roman" w:cs="Times New Roman"/>
          <w:sz w:val="24"/>
          <w:szCs w:val="24"/>
        </w:rPr>
        <w:t xml:space="preserve"> and thus need to </w:t>
      </w:r>
      <w:r w:rsidR="00F160DC" w:rsidRPr="000B138A">
        <w:rPr>
          <w:rFonts w:ascii="Times New Roman" w:hAnsi="Times New Roman" w:cs="Times New Roman"/>
          <w:sz w:val="24"/>
          <w:szCs w:val="24"/>
        </w:rPr>
        <w:t xml:space="preserve">be conversant with these scenarios. </w:t>
      </w:r>
      <w:r w:rsidR="00DD4C50" w:rsidRPr="000B138A">
        <w:rPr>
          <w:rFonts w:ascii="Times New Roman" w:hAnsi="Times New Roman" w:cs="Times New Roman"/>
          <w:sz w:val="24"/>
          <w:szCs w:val="24"/>
        </w:rPr>
        <w:t xml:space="preserve">I will engage in different emergency settings </w:t>
      </w:r>
      <w:r w:rsidR="008C7AF2" w:rsidRPr="000B138A">
        <w:rPr>
          <w:rFonts w:ascii="Times New Roman" w:hAnsi="Times New Roman" w:cs="Times New Roman"/>
          <w:sz w:val="24"/>
          <w:szCs w:val="24"/>
        </w:rPr>
        <w:t xml:space="preserve">that will allow me to </w:t>
      </w:r>
      <w:r w:rsidR="0058798E" w:rsidRPr="000B138A">
        <w:rPr>
          <w:rFonts w:ascii="Times New Roman" w:hAnsi="Times New Roman" w:cs="Times New Roman"/>
          <w:sz w:val="24"/>
          <w:szCs w:val="24"/>
        </w:rPr>
        <w:t xml:space="preserve">become flexible and adapt to varied </w:t>
      </w:r>
      <w:r w:rsidR="003F3F5A" w:rsidRPr="000B138A">
        <w:rPr>
          <w:rFonts w:ascii="Times New Roman" w:hAnsi="Times New Roman" w:cs="Times New Roman"/>
          <w:sz w:val="24"/>
          <w:szCs w:val="24"/>
        </w:rPr>
        <w:t xml:space="preserve">emergencies. </w:t>
      </w:r>
    </w:p>
    <w:p w14:paraId="27A6D707" w14:textId="4E307D7F" w:rsidR="00F02A61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 xml:space="preserve">Another step that I will use to achieve these skills is to understand the challenges that people face in their current settings. </w:t>
      </w:r>
      <w:r w:rsidR="00456B48" w:rsidRPr="000B138A">
        <w:rPr>
          <w:rFonts w:ascii="Times New Roman" w:hAnsi="Times New Roman" w:cs="Times New Roman"/>
          <w:sz w:val="24"/>
          <w:szCs w:val="24"/>
        </w:rPr>
        <w:t>Interacting with people facing different challenges will allow me to have the first-hand experience.</w:t>
      </w:r>
      <w:r w:rsidR="00AF18F8">
        <w:rPr>
          <w:rFonts w:ascii="Times New Roman" w:hAnsi="Times New Roman" w:cs="Times New Roman"/>
          <w:sz w:val="24"/>
          <w:szCs w:val="24"/>
        </w:rPr>
        <w:t xml:space="preserve"> The interactions will form a base for my career network which is core to my growth in the field. </w:t>
      </w:r>
      <w:r w:rsidR="00645883">
        <w:rPr>
          <w:rFonts w:ascii="Times New Roman" w:hAnsi="Times New Roman" w:cs="Times New Roman"/>
          <w:sz w:val="24"/>
          <w:szCs w:val="24"/>
        </w:rPr>
        <w:t>I purpose</w:t>
      </w:r>
      <w:r w:rsidR="00AF18F8">
        <w:rPr>
          <w:rFonts w:ascii="Times New Roman" w:hAnsi="Times New Roman" w:cs="Times New Roman"/>
          <w:sz w:val="24"/>
          <w:szCs w:val="24"/>
        </w:rPr>
        <w:t xml:space="preserve"> to work closely with esteemed professionals so as to learn the tactics and strategies they apply to be successful in their career.</w:t>
      </w:r>
      <w:r w:rsidR="00456B48" w:rsidRPr="000B138A">
        <w:rPr>
          <w:rFonts w:ascii="Times New Roman" w:hAnsi="Times New Roman" w:cs="Times New Roman"/>
          <w:sz w:val="24"/>
          <w:szCs w:val="24"/>
        </w:rPr>
        <w:t xml:space="preserve"> These experiences will be useful in the future and my new career path because I will</w:t>
      </w:r>
      <w:r w:rsidR="00436E9A" w:rsidRPr="000B138A">
        <w:rPr>
          <w:rFonts w:ascii="Times New Roman" w:hAnsi="Times New Roman" w:cs="Times New Roman"/>
          <w:sz w:val="24"/>
          <w:szCs w:val="24"/>
        </w:rPr>
        <w:t xml:space="preserve"> develop the most viable solutions based on the context</w:t>
      </w:r>
      <w:r w:rsidR="005F218E" w:rsidRPr="000B138A">
        <w:rPr>
          <w:rFonts w:ascii="Times New Roman" w:hAnsi="Times New Roman" w:cs="Times New Roman"/>
          <w:sz w:val="24"/>
          <w:szCs w:val="24"/>
        </w:rPr>
        <w:t xml:space="preserve"> of the emergency at hand. </w:t>
      </w:r>
    </w:p>
    <w:p w14:paraId="375335F5" w14:textId="3F60EFA5" w:rsidR="00AC1CA5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 xml:space="preserve">Professionally, my goal is to </w:t>
      </w:r>
      <w:r w:rsidR="002F114C" w:rsidRPr="000B138A">
        <w:rPr>
          <w:rFonts w:ascii="Times New Roman" w:hAnsi="Times New Roman" w:cs="Times New Roman"/>
          <w:sz w:val="24"/>
          <w:szCs w:val="24"/>
        </w:rPr>
        <w:t xml:space="preserve">become a disaster recovery manager. </w:t>
      </w:r>
      <w:r w:rsidR="00A60AFF" w:rsidRPr="000B138A">
        <w:rPr>
          <w:rFonts w:ascii="Times New Roman" w:hAnsi="Times New Roman" w:cs="Times New Roman"/>
          <w:sz w:val="24"/>
          <w:szCs w:val="24"/>
        </w:rPr>
        <w:t xml:space="preserve">Changing my career from a Mortgage loan officer to a disaster recovery manager is a challenge that I am willing to </w:t>
      </w:r>
      <w:r w:rsidR="0069579C" w:rsidRPr="000B138A">
        <w:rPr>
          <w:rFonts w:ascii="Times New Roman" w:hAnsi="Times New Roman" w:cs="Times New Roman"/>
          <w:sz w:val="24"/>
          <w:szCs w:val="24"/>
        </w:rPr>
        <w:t xml:space="preserve">take. </w:t>
      </w:r>
      <w:r w:rsidR="00714F39" w:rsidRPr="000B138A">
        <w:rPr>
          <w:rFonts w:ascii="Times New Roman" w:hAnsi="Times New Roman" w:cs="Times New Roman"/>
          <w:sz w:val="24"/>
          <w:szCs w:val="24"/>
        </w:rPr>
        <w:t>As a disaster recovery manager,</w:t>
      </w:r>
      <w:r w:rsidR="00D05FB1" w:rsidRPr="000B138A">
        <w:rPr>
          <w:rFonts w:ascii="Times New Roman" w:hAnsi="Times New Roman" w:cs="Times New Roman"/>
          <w:sz w:val="24"/>
          <w:szCs w:val="24"/>
        </w:rPr>
        <w:t xml:space="preserve"> I will have different tasks, including management of design, implementation, and communication of disaster recovery plans, developing security and integrity </w:t>
      </w:r>
      <w:r w:rsidR="00D05FB1" w:rsidRPr="000B138A">
        <w:rPr>
          <w:rFonts w:ascii="Times New Roman" w:hAnsi="Times New Roman" w:cs="Times New Roman"/>
          <w:sz w:val="24"/>
          <w:szCs w:val="24"/>
        </w:rPr>
        <w:lastRenderedPageBreak/>
        <w:t xml:space="preserve">processes, conducting a risk analysis, monitoring and testing proposed plans, and developing and deploying training documentation communication procedures. </w:t>
      </w:r>
      <w:r w:rsidR="0087659C" w:rsidRPr="000B138A">
        <w:rPr>
          <w:rFonts w:ascii="Times New Roman" w:hAnsi="Times New Roman" w:cs="Times New Roman"/>
          <w:sz w:val="24"/>
          <w:szCs w:val="24"/>
        </w:rPr>
        <w:t xml:space="preserve">These roles are a huge responsibility that requires </w:t>
      </w:r>
      <w:r w:rsidR="005F29DB" w:rsidRPr="000B138A">
        <w:rPr>
          <w:rFonts w:ascii="Times New Roman" w:hAnsi="Times New Roman" w:cs="Times New Roman"/>
          <w:sz w:val="24"/>
          <w:szCs w:val="24"/>
        </w:rPr>
        <w:t>comprehensive</w:t>
      </w:r>
      <w:r w:rsidR="0087659C" w:rsidRPr="000B138A">
        <w:rPr>
          <w:rFonts w:ascii="Times New Roman" w:hAnsi="Times New Roman" w:cs="Times New Roman"/>
          <w:sz w:val="24"/>
          <w:szCs w:val="24"/>
        </w:rPr>
        <w:t xml:space="preserve"> training and preparedness. </w:t>
      </w:r>
    </w:p>
    <w:p w14:paraId="102439D4" w14:textId="06A8606C" w:rsidR="00E4760C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 xml:space="preserve">I will achieve professional growth by employing different strategies. The first strategy is to schedule my time effectively. </w:t>
      </w:r>
      <w:r w:rsidR="0060170D" w:rsidRPr="000B138A">
        <w:rPr>
          <w:rFonts w:ascii="Times New Roman" w:hAnsi="Times New Roman" w:cs="Times New Roman"/>
          <w:sz w:val="24"/>
          <w:szCs w:val="24"/>
        </w:rPr>
        <w:t>P</w:t>
      </w:r>
      <w:r w:rsidRPr="000B138A">
        <w:rPr>
          <w:rFonts w:ascii="Times New Roman" w:hAnsi="Times New Roman" w:cs="Times New Roman"/>
          <w:sz w:val="24"/>
          <w:szCs w:val="24"/>
        </w:rPr>
        <w:t>roductivity in</w:t>
      </w:r>
      <w:r w:rsidR="0060170D" w:rsidRPr="000B138A">
        <w:rPr>
          <w:rFonts w:ascii="Times New Roman" w:hAnsi="Times New Roman" w:cs="Times New Roman"/>
          <w:sz w:val="24"/>
          <w:szCs w:val="24"/>
        </w:rPr>
        <w:t xml:space="preserve"> any profession is determined by the ability of an individual to prioritize his/her time. Having a schedule is important because it will aid in the achievement of a work-life balance. </w:t>
      </w:r>
      <w:r w:rsidR="00E036CC" w:rsidRPr="000B138A">
        <w:rPr>
          <w:rFonts w:ascii="Times New Roman" w:hAnsi="Times New Roman" w:cs="Times New Roman"/>
          <w:sz w:val="24"/>
          <w:szCs w:val="24"/>
        </w:rPr>
        <w:t>Having a work-life balance will ensure that I have a balance in my personal and professional lives.</w:t>
      </w:r>
      <w:r w:rsidR="0099562F" w:rsidRPr="000B138A">
        <w:rPr>
          <w:rFonts w:ascii="Times New Roman" w:hAnsi="Times New Roman" w:cs="Times New Roman"/>
          <w:sz w:val="24"/>
          <w:szCs w:val="24"/>
        </w:rPr>
        <w:t xml:space="preserve"> A work-life balance will be achieved by tracking my time, having priorities, setting achievable goals, naturing relationships, living a healthy lifestyle, and seeking help</w:t>
      </w:r>
      <w:r w:rsidR="00C313A1" w:rsidRPr="000B138A">
        <w:rPr>
          <w:rFonts w:ascii="Times New Roman" w:hAnsi="Times New Roman" w:cs="Times New Roman"/>
          <w:sz w:val="24"/>
          <w:szCs w:val="24"/>
        </w:rPr>
        <w:t xml:space="preserve"> (Mayo Clinic). </w:t>
      </w:r>
      <w:r w:rsidR="00654BBE" w:rsidRPr="000B138A">
        <w:rPr>
          <w:rFonts w:ascii="Times New Roman" w:hAnsi="Times New Roman" w:cs="Times New Roman"/>
          <w:sz w:val="24"/>
          <w:szCs w:val="24"/>
        </w:rPr>
        <w:t xml:space="preserve">The second strategy that I will employ to improve my professional growth is </w:t>
      </w:r>
      <w:r w:rsidR="00DD77C0" w:rsidRPr="000B138A">
        <w:rPr>
          <w:rFonts w:ascii="Times New Roman" w:hAnsi="Times New Roman" w:cs="Times New Roman"/>
          <w:sz w:val="24"/>
          <w:szCs w:val="24"/>
        </w:rPr>
        <w:t xml:space="preserve">learning new skills. </w:t>
      </w:r>
      <w:r w:rsidR="00DC0F53" w:rsidRPr="000B138A">
        <w:rPr>
          <w:rFonts w:ascii="Times New Roman" w:hAnsi="Times New Roman" w:cs="Times New Roman"/>
          <w:sz w:val="24"/>
          <w:szCs w:val="24"/>
        </w:rPr>
        <w:t xml:space="preserve">As a disaster recovery manager, it is necessary to develop innovative ways that can be used to improve performance, productivity, and quality of outcomes. </w:t>
      </w:r>
      <w:r w:rsidR="00327180" w:rsidRPr="000B138A">
        <w:rPr>
          <w:rFonts w:ascii="Times New Roman" w:hAnsi="Times New Roman" w:cs="Times New Roman"/>
          <w:sz w:val="24"/>
          <w:szCs w:val="24"/>
        </w:rPr>
        <w:t xml:space="preserve">I will learn new skills like the use of data analytics to help make informed decisions. </w:t>
      </w:r>
      <w:r w:rsidR="003C0DA3" w:rsidRPr="000B138A">
        <w:rPr>
          <w:rFonts w:ascii="Times New Roman" w:hAnsi="Times New Roman" w:cs="Times New Roman"/>
          <w:sz w:val="24"/>
          <w:szCs w:val="24"/>
        </w:rPr>
        <w:t xml:space="preserve">Relying on technology will be a bold move, considering that the world has experienced the recent past's largest technological advancements. </w:t>
      </w:r>
      <w:r w:rsidR="00125D30" w:rsidRPr="000B138A">
        <w:rPr>
          <w:rFonts w:ascii="Times New Roman" w:hAnsi="Times New Roman" w:cs="Times New Roman"/>
          <w:sz w:val="24"/>
          <w:szCs w:val="24"/>
        </w:rPr>
        <w:t xml:space="preserve">Using data analytics techniques will improve decision-making because relationships in complex data can be identified. </w:t>
      </w:r>
      <w:r w:rsidR="005B523D" w:rsidRPr="000B138A">
        <w:rPr>
          <w:rFonts w:ascii="Times New Roman" w:hAnsi="Times New Roman" w:cs="Times New Roman"/>
          <w:sz w:val="24"/>
          <w:szCs w:val="24"/>
        </w:rPr>
        <w:t xml:space="preserve">Data analytics skills like </w:t>
      </w:r>
      <w:r w:rsidR="0024242E" w:rsidRPr="000B138A">
        <w:rPr>
          <w:rFonts w:ascii="Times New Roman" w:hAnsi="Times New Roman" w:cs="Times New Roman"/>
          <w:sz w:val="24"/>
          <w:szCs w:val="24"/>
        </w:rPr>
        <w:t xml:space="preserve">structured query language (SQL), python statistical programming, sensitivity analysis, and data visualization help organizations formulate meanings of data. </w:t>
      </w:r>
      <w:r w:rsidR="00AA1829" w:rsidRPr="000B138A">
        <w:rPr>
          <w:rFonts w:ascii="Times New Roman" w:hAnsi="Times New Roman" w:cs="Times New Roman"/>
          <w:sz w:val="24"/>
          <w:szCs w:val="24"/>
        </w:rPr>
        <w:t xml:space="preserve">For example, using a skill like data visualization can allow users to determine trends in data and develop relations between information. </w:t>
      </w:r>
      <w:r w:rsidR="00DF1170" w:rsidRPr="000B138A">
        <w:rPr>
          <w:rFonts w:ascii="Times New Roman" w:hAnsi="Times New Roman" w:cs="Times New Roman"/>
          <w:sz w:val="24"/>
          <w:szCs w:val="24"/>
        </w:rPr>
        <w:t xml:space="preserve">This skill is important because it is user-friendly, offers accurate data analysis, easily allows users to explore trends and opportunities, promotes a better understanding of information, and helps find relationships between events. </w:t>
      </w:r>
    </w:p>
    <w:p w14:paraId="0487C2A4" w14:textId="2AA7B3B8" w:rsidR="00E4760C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lastRenderedPageBreak/>
        <w:t xml:space="preserve">Consistent performance in my current employment and academic work will help me achieve my professional goal. I will focus on having high standards in my performances because it </w:t>
      </w:r>
      <w:r w:rsidRPr="000B138A">
        <w:rPr>
          <w:rFonts w:ascii="Times New Roman" w:hAnsi="Times New Roman" w:cs="Times New Roman"/>
          <w:sz w:val="24"/>
          <w:szCs w:val="24"/>
        </w:rPr>
        <w:t xml:space="preserve">reflects my desire to succeed in life. </w:t>
      </w:r>
      <w:r w:rsidR="00871706" w:rsidRPr="000B138A">
        <w:rPr>
          <w:rFonts w:ascii="Times New Roman" w:hAnsi="Times New Roman" w:cs="Times New Roman"/>
          <w:sz w:val="24"/>
          <w:szCs w:val="24"/>
        </w:rPr>
        <w:t xml:space="preserve">Another strategy that I will use to enhance my professional growth is by actively interacting in discussions with emergency management professionals and those </w:t>
      </w:r>
      <w:r w:rsidR="000C4879" w:rsidRPr="000B138A">
        <w:rPr>
          <w:rFonts w:ascii="Times New Roman" w:hAnsi="Times New Roman" w:cs="Times New Roman"/>
          <w:sz w:val="24"/>
          <w:szCs w:val="24"/>
        </w:rPr>
        <w:t>pursuing</w:t>
      </w:r>
      <w:r w:rsidR="00871706" w:rsidRPr="000B138A">
        <w:rPr>
          <w:rFonts w:ascii="Times New Roman" w:hAnsi="Times New Roman" w:cs="Times New Roman"/>
          <w:sz w:val="24"/>
          <w:szCs w:val="24"/>
        </w:rPr>
        <w:t xml:space="preserve"> a career in the same field</w:t>
      </w:r>
      <w:r w:rsidR="000C4879" w:rsidRPr="000B138A">
        <w:rPr>
          <w:rFonts w:ascii="Times New Roman" w:hAnsi="Times New Roman" w:cs="Times New Roman"/>
          <w:sz w:val="24"/>
          <w:szCs w:val="24"/>
        </w:rPr>
        <w:t xml:space="preserve">. These discussions with experienced professionals will allow me to know my future work environment and what is required for success to be achieved. </w:t>
      </w:r>
      <w:r w:rsidR="006A6D6E" w:rsidRPr="000B138A">
        <w:rPr>
          <w:rFonts w:ascii="Times New Roman" w:hAnsi="Times New Roman" w:cs="Times New Roman"/>
          <w:sz w:val="24"/>
          <w:szCs w:val="24"/>
        </w:rPr>
        <w:t xml:space="preserve">The last strategy that I will use to achieve my career goals is by focusing on </w:t>
      </w:r>
      <w:r w:rsidR="00477BAF" w:rsidRPr="000B138A">
        <w:rPr>
          <w:rFonts w:ascii="Times New Roman" w:hAnsi="Times New Roman" w:cs="Times New Roman"/>
          <w:sz w:val="24"/>
          <w:szCs w:val="24"/>
        </w:rPr>
        <w:t>self-improvement</w:t>
      </w:r>
      <w:r w:rsidR="006A6D6E" w:rsidRPr="000B138A">
        <w:rPr>
          <w:rFonts w:ascii="Times New Roman" w:hAnsi="Times New Roman" w:cs="Times New Roman"/>
          <w:sz w:val="24"/>
          <w:szCs w:val="24"/>
        </w:rPr>
        <w:t xml:space="preserve"> and accepting constructive criticism. </w:t>
      </w:r>
      <w:r w:rsidR="00C37A73" w:rsidRPr="000B138A">
        <w:rPr>
          <w:rFonts w:ascii="Times New Roman" w:hAnsi="Times New Roman" w:cs="Times New Roman"/>
          <w:sz w:val="24"/>
          <w:szCs w:val="24"/>
        </w:rPr>
        <w:t xml:space="preserve">Self-improvement will be vital, especially when it comes to criticism. </w:t>
      </w:r>
      <w:r w:rsidR="00794791" w:rsidRPr="000B138A">
        <w:rPr>
          <w:rFonts w:ascii="Times New Roman" w:hAnsi="Times New Roman" w:cs="Times New Roman"/>
          <w:sz w:val="24"/>
          <w:szCs w:val="24"/>
        </w:rPr>
        <w:t xml:space="preserve">Constructive criticism can foster self-improvement because using the comments people make can change how individuals view a </w:t>
      </w:r>
      <w:r w:rsidR="00AD2476" w:rsidRPr="000B138A">
        <w:rPr>
          <w:rFonts w:ascii="Times New Roman" w:hAnsi="Times New Roman" w:cs="Times New Roman"/>
          <w:sz w:val="24"/>
          <w:szCs w:val="24"/>
        </w:rPr>
        <w:t>different situation</w:t>
      </w:r>
      <w:r w:rsidR="00794791" w:rsidRPr="000B138A">
        <w:rPr>
          <w:rFonts w:ascii="Times New Roman" w:hAnsi="Times New Roman" w:cs="Times New Roman"/>
          <w:sz w:val="24"/>
          <w:szCs w:val="24"/>
        </w:rPr>
        <w:t xml:space="preserve">. </w:t>
      </w:r>
      <w:r w:rsidR="00AD2476" w:rsidRPr="000B138A">
        <w:rPr>
          <w:rFonts w:ascii="Times New Roman" w:hAnsi="Times New Roman" w:cs="Times New Roman"/>
          <w:sz w:val="24"/>
          <w:szCs w:val="24"/>
        </w:rPr>
        <w:t xml:space="preserve">Learning from mistakes is an excellent way to advance professionally because past mistakes cannot be repeated in the future. </w:t>
      </w:r>
      <w:r w:rsidR="009E6AF3" w:rsidRPr="000B138A">
        <w:rPr>
          <w:rFonts w:ascii="Times New Roman" w:hAnsi="Times New Roman" w:cs="Times New Roman"/>
          <w:sz w:val="24"/>
          <w:szCs w:val="24"/>
        </w:rPr>
        <w:t xml:space="preserve">Learning from experience prevents future mistakes, which guarantees </w:t>
      </w:r>
      <w:r w:rsidR="0091106F" w:rsidRPr="000B138A">
        <w:rPr>
          <w:rFonts w:ascii="Times New Roman" w:hAnsi="Times New Roman" w:cs="Times New Roman"/>
          <w:sz w:val="24"/>
          <w:szCs w:val="24"/>
        </w:rPr>
        <w:t xml:space="preserve">excellent performance and productivity. </w:t>
      </w:r>
    </w:p>
    <w:p w14:paraId="7D83A507" w14:textId="7B4FD597" w:rsidR="00344D41" w:rsidRPr="000B138A" w:rsidRDefault="00344D41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I intend to actively seek volunteer opportunities that will give me a platform to develop skills necessary for emergency management profession. I will make use of </w:t>
      </w:r>
      <w:r w:rsidRPr="00344D41">
        <w:rPr>
          <w:rFonts w:ascii="Times New Roman" w:hAnsi="Times New Roman" w:cs="Times New Roman"/>
          <w:sz w:val="24"/>
          <w:szCs w:val="24"/>
        </w:rPr>
        <w:t>VolunteerMatch.org</w:t>
      </w:r>
      <w:r>
        <w:rPr>
          <w:rFonts w:ascii="Times New Roman" w:hAnsi="Times New Roman" w:cs="Times New Roman"/>
          <w:sz w:val="24"/>
          <w:szCs w:val="24"/>
        </w:rPr>
        <w:t xml:space="preserve"> website to search for suitable volunteer opportunities. The ultimate goals is to work with organizations such as St. John Ambulance, Red </w:t>
      </w:r>
      <w:r w:rsidR="0009733B">
        <w:rPr>
          <w:rFonts w:ascii="Times New Roman" w:hAnsi="Times New Roman" w:cs="Times New Roman"/>
          <w:sz w:val="24"/>
          <w:szCs w:val="24"/>
        </w:rPr>
        <w:t>Cross</w:t>
      </w:r>
      <w:r>
        <w:rPr>
          <w:rFonts w:ascii="Times New Roman" w:hAnsi="Times New Roman" w:cs="Times New Roman"/>
          <w:sz w:val="24"/>
          <w:szCs w:val="24"/>
        </w:rPr>
        <w:t xml:space="preserve"> and or the Habitat for humanity. </w:t>
      </w:r>
      <w:r w:rsidR="0009733B">
        <w:rPr>
          <w:rFonts w:ascii="Times New Roman" w:hAnsi="Times New Roman" w:cs="Times New Roman"/>
          <w:sz w:val="24"/>
          <w:szCs w:val="24"/>
        </w:rPr>
        <w:t>Also, I</w:t>
      </w:r>
      <w:r>
        <w:rPr>
          <w:rFonts w:ascii="Times New Roman" w:hAnsi="Times New Roman" w:cs="Times New Roman"/>
          <w:sz w:val="24"/>
          <w:szCs w:val="24"/>
        </w:rPr>
        <w:t xml:space="preserve"> purpose </w:t>
      </w:r>
      <w:r w:rsidR="0009733B">
        <w:rPr>
          <w:rFonts w:ascii="Times New Roman" w:hAnsi="Times New Roman" w:cs="Times New Roman"/>
          <w:sz w:val="24"/>
          <w:szCs w:val="24"/>
        </w:rPr>
        <w:t>to take</w:t>
      </w:r>
      <w:r>
        <w:rPr>
          <w:rFonts w:ascii="Times New Roman" w:hAnsi="Times New Roman" w:cs="Times New Roman"/>
          <w:sz w:val="24"/>
          <w:szCs w:val="24"/>
        </w:rPr>
        <w:t xml:space="preserve"> part in workshops and seminars that </w:t>
      </w:r>
      <w:r w:rsidR="0009733B">
        <w:rPr>
          <w:rFonts w:ascii="Times New Roman" w:hAnsi="Times New Roman" w:cs="Times New Roman"/>
          <w:sz w:val="24"/>
          <w:szCs w:val="24"/>
        </w:rPr>
        <w:t>will assist me develop skills relevant to my career and build a network. I am also seeking to find a mentor in my field who will guide me on steps that I should embrace in order to grow in the profession. I will measure growth in my profession in terms of skills and opportunities that I will reach at the end of the day.</w:t>
      </w:r>
    </w:p>
    <w:p w14:paraId="7EA6545C" w14:textId="10F8BCE1" w:rsidR="00461D6A" w:rsidRPr="000B138A" w:rsidRDefault="004745FA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>My personal development plan aims at improving my personal</w:t>
      </w:r>
      <w:r w:rsidRPr="000B138A">
        <w:rPr>
          <w:rFonts w:ascii="Times New Roman" w:hAnsi="Times New Roman" w:cs="Times New Roman"/>
          <w:sz w:val="24"/>
          <w:szCs w:val="24"/>
        </w:rPr>
        <w:t xml:space="preserve"> and professional life.</w:t>
      </w:r>
      <w:r w:rsidR="00F90604" w:rsidRPr="000B138A">
        <w:rPr>
          <w:rFonts w:ascii="Times New Roman" w:hAnsi="Times New Roman" w:cs="Times New Roman"/>
          <w:sz w:val="24"/>
          <w:szCs w:val="24"/>
        </w:rPr>
        <w:t xml:space="preserve"> Addressing different aspects of life allows me to understand my weaknesses and strengths. Having </w:t>
      </w:r>
      <w:r w:rsidR="00F90604" w:rsidRPr="000B138A">
        <w:rPr>
          <w:rFonts w:ascii="Times New Roman" w:hAnsi="Times New Roman" w:cs="Times New Roman"/>
          <w:sz w:val="24"/>
          <w:szCs w:val="24"/>
        </w:rPr>
        <w:lastRenderedPageBreak/>
        <w:t xml:space="preserve">different opportunities will enhance growth and the achievement of set goals. </w:t>
      </w:r>
      <w:r w:rsidR="007B4B4E" w:rsidRPr="000B138A">
        <w:rPr>
          <w:rFonts w:ascii="Times New Roman" w:hAnsi="Times New Roman" w:cs="Times New Roman"/>
          <w:sz w:val="24"/>
          <w:szCs w:val="24"/>
        </w:rPr>
        <w:t>In 3 to 5 years, I intended to improve my technical and social skills, which will be an excellent foundation for my future career.</w:t>
      </w:r>
      <w:r w:rsidR="0009733B" w:rsidRPr="0009733B">
        <w:t xml:space="preserve"> </w:t>
      </w:r>
      <w:r w:rsidR="0009733B" w:rsidRPr="0009733B">
        <w:rPr>
          <w:rFonts w:ascii="Times New Roman" w:hAnsi="Times New Roman" w:cs="Times New Roman"/>
          <w:sz w:val="24"/>
          <w:szCs w:val="24"/>
        </w:rPr>
        <w:t>In order to work toward these goals</w:t>
      </w:r>
      <w:r w:rsidR="0009733B">
        <w:rPr>
          <w:rFonts w:ascii="Times New Roman" w:hAnsi="Times New Roman" w:cs="Times New Roman"/>
          <w:sz w:val="24"/>
          <w:szCs w:val="24"/>
        </w:rPr>
        <w:t>, I will take periodic evaluations to determine whether I am on the right path in the career.</w:t>
      </w:r>
      <w:r w:rsidR="00B113F7" w:rsidRPr="000B138A">
        <w:rPr>
          <w:rFonts w:ascii="Times New Roman" w:hAnsi="Times New Roman" w:cs="Times New Roman"/>
          <w:sz w:val="24"/>
          <w:szCs w:val="24"/>
        </w:rPr>
        <w:t xml:space="preserve"> I will need </w:t>
      </w:r>
      <w:r w:rsidR="000B138A" w:rsidRPr="000B138A">
        <w:rPr>
          <w:rFonts w:ascii="Times New Roman" w:hAnsi="Times New Roman" w:cs="Times New Roman"/>
          <w:sz w:val="24"/>
          <w:szCs w:val="24"/>
        </w:rPr>
        <w:t>these skills</w:t>
      </w:r>
      <w:r w:rsidR="00B113F7" w:rsidRPr="000B138A">
        <w:rPr>
          <w:rFonts w:ascii="Times New Roman" w:hAnsi="Times New Roman" w:cs="Times New Roman"/>
          <w:sz w:val="24"/>
          <w:szCs w:val="24"/>
        </w:rPr>
        <w:t xml:space="preserve"> to transition from my current career to my future </w:t>
      </w:r>
      <w:r w:rsidR="00727AF1" w:rsidRPr="000B138A">
        <w:rPr>
          <w:rFonts w:ascii="Times New Roman" w:hAnsi="Times New Roman" w:cs="Times New Roman"/>
          <w:sz w:val="24"/>
          <w:szCs w:val="24"/>
        </w:rPr>
        <w:t xml:space="preserve">profession successfully. </w:t>
      </w:r>
    </w:p>
    <w:p w14:paraId="5F05FCA7" w14:textId="03BA70DB" w:rsidR="00EF0211" w:rsidRPr="000B138A" w:rsidRDefault="00EF0211" w:rsidP="00344D4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2884166" w14:textId="42FC2BFF" w:rsidR="00EF0211" w:rsidRPr="00AF18F8" w:rsidRDefault="004745FA" w:rsidP="00AF18F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18F8">
        <w:rPr>
          <w:rFonts w:ascii="Times New Roman" w:hAnsi="Times New Roman" w:cs="Times New Roman"/>
          <w:b/>
          <w:sz w:val="24"/>
          <w:szCs w:val="24"/>
        </w:rPr>
        <w:t>Works cited</w:t>
      </w:r>
    </w:p>
    <w:p w14:paraId="4F837634" w14:textId="2F88E11A" w:rsidR="00EF0211" w:rsidRPr="000B138A" w:rsidRDefault="004745FA" w:rsidP="00E1055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B138A">
        <w:rPr>
          <w:rFonts w:ascii="Times New Roman" w:hAnsi="Times New Roman" w:cs="Times New Roman"/>
          <w:sz w:val="24"/>
          <w:szCs w:val="24"/>
        </w:rPr>
        <w:t xml:space="preserve">Mayo Clinic. Work-life balance: Tips to reclaim control. (2021). </w:t>
      </w:r>
      <w:r w:rsidR="002D3AB9" w:rsidRPr="000B138A">
        <w:rPr>
          <w:rFonts w:ascii="Times New Roman" w:hAnsi="Times New Roman" w:cs="Times New Roman"/>
          <w:sz w:val="24"/>
          <w:szCs w:val="24"/>
        </w:rPr>
        <w:t xml:space="preserve">Available at </w:t>
      </w:r>
      <w:hyperlink r:id="rId6" w:history="1">
        <w:r w:rsidR="002D3AB9" w:rsidRPr="000B138A">
          <w:rPr>
            <w:rStyle w:val="Hyperlink"/>
            <w:rFonts w:ascii="Times New Roman" w:hAnsi="Times New Roman" w:cs="Times New Roman"/>
            <w:sz w:val="24"/>
            <w:szCs w:val="24"/>
          </w:rPr>
          <w:t>https://www.mayoclinic.org/healthy-lifestyle/adult-health/in-depth/work-life-balance/art-20048134</w:t>
        </w:r>
      </w:hyperlink>
      <w:r w:rsidR="002D3AB9" w:rsidRPr="000B13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35B550" w14:textId="77777777" w:rsidR="003664F5" w:rsidRPr="000B138A" w:rsidRDefault="003664F5" w:rsidP="00E1055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664F5" w:rsidRPr="000B138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06AF28" w14:textId="77777777" w:rsidR="004745FA" w:rsidRDefault="004745FA">
      <w:pPr>
        <w:spacing w:after="0" w:line="240" w:lineRule="auto"/>
      </w:pPr>
      <w:r>
        <w:separator/>
      </w:r>
    </w:p>
  </w:endnote>
  <w:endnote w:type="continuationSeparator" w:id="0">
    <w:p w14:paraId="4E14889A" w14:textId="77777777" w:rsidR="004745FA" w:rsidRDefault="00474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FA4CF4" w14:textId="77777777" w:rsidR="004745FA" w:rsidRDefault="004745FA">
      <w:pPr>
        <w:spacing w:after="0" w:line="240" w:lineRule="auto"/>
      </w:pPr>
      <w:r>
        <w:separator/>
      </w:r>
    </w:p>
  </w:footnote>
  <w:footnote w:type="continuationSeparator" w:id="0">
    <w:p w14:paraId="440E873E" w14:textId="77777777" w:rsidR="004745FA" w:rsidRDefault="00474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254464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DAC50F" w14:textId="7CC944F9" w:rsidR="006A0F14" w:rsidRDefault="004745FA">
        <w:pPr>
          <w:pStyle w:val="Header"/>
          <w:jc w:val="right"/>
        </w:pPr>
        <w:r>
          <w:t>Surname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58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AEBBAD" w14:textId="77777777" w:rsidR="006A0F14" w:rsidRDefault="006A0F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jEzMbE0tzAwMzJQ0lEKTi0uzszPAykwrAUArX820iwAAAA="/>
  </w:docVars>
  <w:rsids>
    <w:rsidRoot w:val="006A0F14"/>
    <w:rsid w:val="0009733B"/>
    <w:rsid w:val="000B138A"/>
    <w:rsid w:val="000C4879"/>
    <w:rsid w:val="00101926"/>
    <w:rsid w:val="00125D30"/>
    <w:rsid w:val="0014648A"/>
    <w:rsid w:val="001C1CF2"/>
    <w:rsid w:val="0024242E"/>
    <w:rsid w:val="002D3AB9"/>
    <w:rsid w:val="002F114C"/>
    <w:rsid w:val="00327180"/>
    <w:rsid w:val="00344D41"/>
    <w:rsid w:val="003664F5"/>
    <w:rsid w:val="00367426"/>
    <w:rsid w:val="003C0DA3"/>
    <w:rsid w:val="003F3F5A"/>
    <w:rsid w:val="003F7367"/>
    <w:rsid w:val="0041159E"/>
    <w:rsid w:val="00436E9A"/>
    <w:rsid w:val="00456B48"/>
    <w:rsid w:val="00461D6A"/>
    <w:rsid w:val="004745FA"/>
    <w:rsid w:val="00477BAF"/>
    <w:rsid w:val="00510816"/>
    <w:rsid w:val="005200A4"/>
    <w:rsid w:val="00577DE9"/>
    <w:rsid w:val="0058798E"/>
    <w:rsid w:val="005B523D"/>
    <w:rsid w:val="005F218E"/>
    <w:rsid w:val="005F29DB"/>
    <w:rsid w:val="0060170D"/>
    <w:rsid w:val="00645883"/>
    <w:rsid w:val="00654BBE"/>
    <w:rsid w:val="0068789F"/>
    <w:rsid w:val="0069579C"/>
    <w:rsid w:val="006A0F14"/>
    <w:rsid w:val="006A6D6E"/>
    <w:rsid w:val="006B60C0"/>
    <w:rsid w:val="00714F39"/>
    <w:rsid w:val="00727AF1"/>
    <w:rsid w:val="00794791"/>
    <w:rsid w:val="007951B1"/>
    <w:rsid w:val="007B4B4E"/>
    <w:rsid w:val="007C31A3"/>
    <w:rsid w:val="00846828"/>
    <w:rsid w:val="00871706"/>
    <w:rsid w:val="0087659C"/>
    <w:rsid w:val="008C7AF2"/>
    <w:rsid w:val="0091106F"/>
    <w:rsid w:val="00943061"/>
    <w:rsid w:val="00954081"/>
    <w:rsid w:val="0099562F"/>
    <w:rsid w:val="009E08DE"/>
    <w:rsid w:val="009E6AF3"/>
    <w:rsid w:val="00A60AFF"/>
    <w:rsid w:val="00AA1829"/>
    <w:rsid w:val="00AC1CA5"/>
    <w:rsid w:val="00AD2476"/>
    <w:rsid w:val="00AD2ED3"/>
    <w:rsid w:val="00AE5A2F"/>
    <w:rsid w:val="00AF18F8"/>
    <w:rsid w:val="00B113F7"/>
    <w:rsid w:val="00BA0DB2"/>
    <w:rsid w:val="00BE2DB7"/>
    <w:rsid w:val="00BE3765"/>
    <w:rsid w:val="00C313A1"/>
    <w:rsid w:val="00C37A73"/>
    <w:rsid w:val="00D05FB1"/>
    <w:rsid w:val="00D23A91"/>
    <w:rsid w:val="00D7283B"/>
    <w:rsid w:val="00DC0F53"/>
    <w:rsid w:val="00DD4C50"/>
    <w:rsid w:val="00DD77C0"/>
    <w:rsid w:val="00DF1170"/>
    <w:rsid w:val="00E036CC"/>
    <w:rsid w:val="00E1055F"/>
    <w:rsid w:val="00E250AE"/>
    <w:rsid w:val="00E4760C"/>
    <w:rsid w:val="00EF0211"/>
    <w:rsid w:val="00F021E3"/>
    <w:rsid w:val="00F02A61"/>
    <w:rsid w:val="00F160DC"/>
    <w:rsid w:val="00F23F4D"/>
    <w:rsid w:val="00F3799F"/>
    <w:rsid w:val="00F90604"/>
    <w:rsid w:val="00FE0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23A49"/>
  <w15:chartTrackingRefBased/>
  <w15:docId w15:val="{DD785659-1646-4B8F-B0B2-6E26570C8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F14"/>
  </w:style>
  <w:style w:type="paragraph" w:styleId="Footer">
    <w:name w:val="footer"/>
    <w:basedOn w:val="Normal"/>
    <w:link w:val="FooterChar"/>
    <w:uiPriority w:val="99"/>
    <w:unhideWhenUsed/>
    <w:rsid w:val="006A0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F14"/>
  </w:style>
  <w:style w:type="character" w:styleId="Hyperlink">
    <w:name w:val="Hyperlink"/>
    <w:basedOn w:val="DefaultParagraphFont"/>
    <w:uiPriority w:val="99"/>
    <w:unhideWhenUsed/>
    <w:rsid w:val="002D3AB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3A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yoclinic.org/healthy-lifestyle/adult-health/in-depth/work-life-balance/art-2004813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5</Pages>
  <Words>1270</Words>
  <Characters>724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zarus junior</dc:creator>
  <cp:lastModifiedBy>user</cp:lastModifiedBy>
  <cp:revision>81</cp:revision>
  <dcterms:created xsi:type="dcterms:W3CDTF">2021-03-04T08:11:00Z</dcterms:created>
  <dcterms:modified xsi:type="dcterms:W3CDTF">2021-03-04T16:02:00Z</dcterms:modified>
</cp:coreProperties>
</file>